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BB14A" w14:textId="77777777" w:rsidR="007645CD" w:rsidRPr="00625D13" w:rsidRDefault="007645CD" w:rsidP="007645CD">
      <w:pPr>
        <w:pStyle w:val="Default"/>
        <w:ind w:left="-630" w:right="-180"/>
        <w:jc w:val="center"/>
        <w:rPr>
          <w:rFonts w:asciiTheme="minorHAnsi" w:hAnsiTheme="minorHAnsi" w:cstheme="minorHAnsi"/>
          <w:b/>
          <w:bCs/>
        </w:rPr>
      </w:pPr>
    </w:p>
    <w:p w14:paraId="4E2D4E5B" w14:textId="77777777" w:rsidR="00415CFE" w:rsidRPr="00625D13" w:rsidRDefault="007645CD" w:rsidP="007645CD">
      <w:pPr>
        <w:pStyle w:val="Default"/>
        <w:ind w:left="-630" w:right="-18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625D13">
        <w:rPr>
          <w:rFonts w:asciiTheme="minorHAnsi" w:hAnsiTheme="minorHAnsi" w:cstheme="minorHAnsi"/>
          <w:b/>
          <w:bCs/>
          <w:sz w:val="28"/>
          <w:szCs w:val="28"/>
        </w:rPr>
        <w:t xml:space="preserve">Application for Appointment to the </w:t>
      </w:r>
      <w:r w:rsidR="00415CFE" w:rsidRPr="00625D13">
        <w:rPr>
          <w:rFonts w:asciiTheme="minorHAnsi" w:hAnsiTheme="minorHAnsi" w:cstheme="minorHAnsi"/>
          <w:b/>
          <w:bCs/>
          <w:sz w:val="28"/>
          <w:szCs w:val="28"/>
        </w:rPr>
        <w:t xml:space="preserve">CCOF Certification Services, LLC Management Committee </w:t>
      </w:r>
    </w:p>
    <w:p w14:paraId="3B23D73E" w14:textId="77777777" w:rsidR="007645CD" w:rsidRPr="00625D13" w:rsidRDefault="007645CD" w:rsidP="007645CD">
      <w:pPr>
        <w:pStyle w:val="Default"/>
        <w:ind w:left="-630" w:right="-180"/>
        <w:jc w:val="center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9"/>
        <w:gridCol w:w="7558"/>
      </w:tblGrid>
      <w:tr w:rsidR="00415CFE" w:rsidRPr="00625D13" w14:paraId="558035DA" w14:textId="77777777" w:rsidTr="00A1018E">
        <w:trPr>
          <w:trHeight w:val="346"/>
        </w:trPr>
        <w:tc>
          <w:tcPr>
            <w:tcW w:w="1122" w:type="dxa"/>
            <w:vAlign w:val="center"/>
          </w:tcPr>
          <w:p w14:paraId="69054BB9" w14:textId="77777777" w:rsidR="00415CFE" w:rsidRPr="00625D13" w:rsidRDefault="00415CFE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  <w:r w:rsidRPr="00625D13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7558" w:type="dxa"/>
            <w:tcBorders>
              <w:bottom w:val="single" w:sz="4" w:space="0" w:color="auto"/>
            </w:tcBorders>
            <w:vAlign w:val="center"/>
          </w:tcPr>
          <w:p w14:paraId="0B36EF1F" w14:textId="39610224" w:rsidR="00415CFE" w:rsidRPr="00625D13" w:rsidRDefault="00415CFE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</w:p>
        </w:tc>
      </w:tr>
      <w:tr w:rsidR="00415CFE" w:rsidRPr="00625D13" w14:paraId="49DF09AA" w14:textId="77777777" w:rsidTr="00A1018E">
        <w:trPr>
          <w:trHeight w:val="346"/>
        </w:trPr>
        <w:tc>
          <w:tcPr>
            <w:tcW w:w="1122" w:type="dxa"/>
            <w:vAlign w:val="center"/>
          </w:tcPr>
          <w:p w14:paraId="329ED1E0" w14:textId="77777777" w:rsidR="00415CFE" w:rsidRPr="00625D13" w:rsidRDefault="00415CFE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  <w:r w:rsidRPr="00625D13">
              <w:rPr>
                <w:rFonts w:asciiTheme="minorHAnsi" w:hAnsiTheme="minorHAnsi" w:cstheme="minorHAnsi"/>
              </w:rPr>
              <w:t>Company</w:t>
            </w:r>
          </w:p>
        </w:tc>
        <w:tc>
          <w:tcPr>
            <w:tcW w:w="75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E64483" w14:textId="599C03EE" w:rsidR="00415CFE" w:rsidRPr="00625D13" w:rsidRDefault="00415CFE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</w:p>
        </w:tc>
      </w:tr>
      <w:tr w:rsidR="00415CFE" w:rsidRPr="00625D13" w14:paraId="6603328D" w14:textId="77777777" w:rsidTr="00A1018E">
        <w:trPr>
          <w:trHeight w:val="346"/>
        </w:trPr>
        <w:tc>
          <w:tcPr>
            <w:tcW w:w="1122" w:type="dxa"/>
            <w:vAlign w:val="center"/>
          </w:tcPr>
          <w:p w14:paraId="0C82A1D1" w14:textId="77777777" w:rsidR="00415CFE" w:rsidRPr="00625D13" w:rsidRDefault="00415CFE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  <w:r w:rsidRPr="00625D13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75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6875A" w14:textId="514FAE08" w:rsidR="00415CFE" w:rsidRPr="00625D13" w:rsidRDefault="00415CFE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</w:p>
        </w:tc>
      </w:tr>
      <w:tr w:rsidR="00415CFE" w:rsidRPr="00625D13" w14:paraId="3473BC24" w14:textId="77777777" w:rsidTr="00A1018E">
        <w:trPr>
          <w:trHeight w:val="346"/>
        </w:trPr>
        <w:tc>
          <w:tcPr>
            <w:tcW w:w="1122" w:type="dxa"/>
            <w:vAlign w:val="center"/>
          </w:tcPr>
          <w:p w14:paraId="23B74788" w14:textId="77777777" w:rsidR="00415CFE" w:rsidRPr="00625D13" w:rsidRDefault="00415CFE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  <w:r w:rsidRPr="00625D13">
              <w:rPr>
                <w:rFonts w:asciiTheme="minorHAnsi" w:hAnsiTheme="minorHAnsi" w:cstheme="minorHAnsi"/>
              </w:rPr>
              <w:t>Address</w:t>
            </w:r>
          </w:p>
        </w:tc>
        <w:tc>
          <w:tcPr>
            <w:tcW w:w="75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3FECFF" w14:textId="78D44A4F" w:rsidR="00415CFE" w:rsidRPr="00625D13" w:rsidRDefault="00415CFE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</w:p>
        </w:tc>
      </w:tr>
      <w:tr w:rsidR="00415CFE" w:rsidRPr="00625D13" w14:paraId="45C13DC8" w14:textId="77777777" w:rsidTr="00A1018E">
        <w:trPr>
          <w:trHeight w:val="346"/>
        </w:trPr>
        <w:tc>
          <w:tcPr>
            <w:tcW w:w="1122" w:type="dxa"/>
            <w:vAlign w:val="center"/>
          </w:tcPr>
          <w:p w14:paraId="5705922F" w14:textId="77777777" w:rsidR="00415CFE" w:rsidRPr="00625D13" w:rsidRDefault="00A340A7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  <w:r w:rsidRPr="00625D13">
              <w:rPr>
                <w:rFonts w:asciiTheme="minorHAnsi" w:hAnsiTheme="minorHAnsi" w:cstheme="minorHAnsi"/>
              </w:rPr>
              <w:t xml:space="preserve">Phone </w:t>
            </w:r>
          </w:p>
        </w:tc>
        <w:tc>
          <w:tcPr>
            <w:tcW w:w="75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C5FE80" w14:textId="0333BE00" w:rsidR="00415CFE" w:rsidRPr="00625D13" w:rsidRDefault="00415CFE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</w:p>
        </w:tc>
      </w:tr>
      <w:tr w:rsidR="00A340A7" w:rsidRPr="00625D13" w14:paraId="04FB7E7E" w14:textId="77777777" w:rsidTr="00A1018E">
        <w:trPr>
          <w:trHeight w:val="346"/>
        </w:trPr>
        <w:tc>
          <w:tcPr>
            <w:tcW w:w="1122" w:type="dxa"/>
            <w:vAlign w:val="center"/>
          </w:tcPr>
          <w:p w14:paraId="216BEDDC" w14:textId="171F78E3" w:rsidR="00A340A7" w:rsidRPr="00625D13" w:rsidRDefault="00A340A7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  <w:r w:rsidRPr="00625D13">
              <w:rPr>
                <w:rFonts w:asciiTheme="minorHAnsi" w:hAnsiTheme="minorHAnsi" w:cstheme="minorHAnsi"/>
              </w:rPr>
              <w:t>Email</w:t>
            </w:r>
          </w:p>
        </w:tc>
        <w:tc>
          <w:tcPr>
            <w:tcW w:w="75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90E059" w14:textId="730CBEDE" w:rsidR="00A340A7" w:rsidRPr="00625D13" w:rsidRDefault="00A340A7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</w:p>
        </w:tc>
      </w:tr>
      <w:tr w:rsidR="00A340A7" w:rsidRPr="00625D13" w14:paraId="51A37C9B" w14:textId="77777777" w:rsidTr="00A1018E">
        <w:trPr>
          <w:trHeight w:val="346"/>
        </w:trPr>
        <w:tc>
          <w:tcPr>
            <w:tcW w:w="1122" w:type="dxa"/>
            <w:vAlign w:val="center"/>
          </w:tcPr>
          <w:p w14:paraId="3F30582D" w14:textId="77777777" w:rsidR="00A340A7" w:rsidRPr="00625D13" w:rsidRDefault="00A340A7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  <w:r w:rsidRPr="00625D13">
              <w:rPr>
                <w:rFonts w:asciiTheme="minorHAnsi" w:hAnsiTheme="minorHAnsi" w:cstheme="minorHAnsi"/>
              </w:rPr>
              <w:t>Website</w:t>
            </w:r>
          </w:p>
        </w:tc>
        <w:tc>
          <w:tcPr>
            <w:tcW w:w="75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B39D3A" w14:textId="4B0345AF" w:rsidR="00A340A7" w:rsidRPr="00625D13" w:rsidRDefault="00A340A7" w:rsidP="0061233B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</w:p>
        </w:tc>
      </w:tr>
    </w:tbl>
    <w:p w14:paraId="556F52A2" w14:textId="5297C8C0" w:rsidR="00502A3F" w:rsidRDefault="00415CFE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HAnsi"/>
        </w:rPr>
      </w:pPr>
      <w:r w:rsidRPr="00625D13">
        <w:rPr>
          <w:rFonts w:asciiTheme="minorHAnsi" w:hAnsiTheme="minorHAnsi" w:cstheme="minorHAnsi"/>
        </w:rPr>
        <w:t xml:space="preserve">1) </w:t>
      </w:r>
      <w:r w:rsidR="007645CD" w:rsidRPr="00625D13">
        <w:rPr>
          <w:rFonts w:asciiTheme="minorHAnsi" w:hAnsiTheme="minorHAnsi" w:cstheme="minorHAnsi"/>
        </w:rPr>
        <w:t>Please list r</w:t>
      </w:r>
      <w:r w:rsidRPr="00625D13">
        <w:rPr>
          <w:rFonts w:asciiTheme="minorHAnsi" w:hAnsiTheme="minorHAnsi" w:cstheme="minorHAnsi"/>
        </w:rPr>
        <w:t>elevant experience and/or employment (</w:t>
      </w:r>
      <w:r w:rsidR="00E20CFC">
        <w:rPr>
          <w:rFonts w:asciiTheme="minorHAnsi" w:hAnsiTheme="minorHAnsi" w:cstheme="minorHAnsi"/>
        </w:rPr>
        <w:t>a</w:t>
      </w:r>
      <w:r w:rsidRPr="00625D13">
        <w:rPr>
          <w:rFonts w:asciiTheme="minorHAnsi" w:hAnsiTheme="minorHAnsi" w:cstheme="minorHAnsi"/>
        </w:rPr>
        <w:t>ttach a resume, if needed)</w:t>
      </w:r>
      <w:r w:rsidR="00A340A7" w:rsidRPr="00625D13">
        <w:rPr>
          <w:rFonts w:asciiTheme="minorHAnsi" w:hAnsiTheme="minorHAnsi" w:cstheme="minorHAnsi"/>
        </w:rPr>
        <w:t xml:space="preserve"> relating to organic certification, organic </w:t>
      </w:r>
      <w:r w:rsidR="0061233B" w:rsidRPr="00625D13">
        <w:rPr>
          <w:rFonts w:asciiTheme="minorHAnsi" w:hAnsiTheme="minorHAnsi" w:cstheme="minorHAnsi"/>
        </w:rPr>
        <w:t>production/processing</w:t>
      </w:r>
      <w:r w:rsidR="00A340A7" w:rsidRPr="00625D13">
        <w:rPr>
          <w:rFonts w:asciiTheme="minorHAnsi" w:hAnsiTheme="minorHAnsi" w:cstheme="minorHAnsi"/>
        </w:rPr>
        <w:t>, or business/organizational management.</w:t>
      </w:r>
    </w:p>
    <w:p w14:paraId="6546A19B" w14:textId="77777777" w:rsidR="00A66646" w:rsidRPr="00625D13" w:rsidRDefault="00A66646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HAnsi"/>
        </w:rPr>
      </w:pPr>
    </w:p>
    <w:p w14:paraId="0AD159F8" w14:textId="250AB5AB" w:rsidR="005E77F2" w:rsidRDefault="00415CFE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HAnsi"/>
        </w:rPr>
      </w:pPr>
      <w:r w:rsidRPr="00625D13">
        <w:rPr>
          <w:rFonts w:asciiTheme="minorHAnsi" w:hAnsiTheme="minorHAnsi" w:cstheme="minorHAnsi"/>
        </w:rPr>
        <w:t xml:space="preserve">2) Why are you interested in serving </w:t>
      </w:r>
      <w:r w:rsidR="007645CD" w:rsidRPr="00625D13">
        <w:rPr>
          <w:rFonts w:asciiTheme="minorHAnsi" w:hAnsiTheme="minorHAnsi" w:cstheme="minorHAnsi"/>
        </w:rPr>
        <w:t>on the LLC Management Committee</w:t>
      </w:r>
      <w:r w:rsidRPr="00625D13">
        <w:rPr>
          <w:rFonts w:asciiTheme="minorHAnsi" w:hAnsiTheme="minorHAnsi" w:cstheme="minorHAnsi"/>
        </w:rPr>
        <w:t>? (Attach a separate sheet, if needed.)</w:t>
      </w:r>
      <w:r w:rsidR="005E77F2" w:rsidRPr="00625D13">
        <w:rPr>
          <w:rFonts w:asciiTheme="minorHAnsi" w:hAnsiTheme="minorHAnsi" w:cstheme="minorHAnsi"/>
        </w:rPr>
        <w:t xml:space="preserve"> </w:t>
      </w:r>
    </w:p>
    <w:p w14:paraId="26E81B7E" w14:textId="77777777" w:rsidR="00A66646" w:rsidRPr="00625D13" w:rsidRDefault="00A66646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HAnsi"/>
        </w:rPr>
      </w:pPr>
    </w:p>
    <w:p w14:paraId="458D7D98" w14:textId="584AC812" w:rsidR="0061233B" w:rsidRDefault="00415CFE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HAnsi"/>
        </w:rPr>
      </w:pPr>
      <w:r w:rsidRPr="00625D13">
        <w:rPr>
          <w:rFonts w:asciiTheme="minorHAnsi" w:hAnsiTheme="minorHAnsi" w:cstheme="minorHAnsi"/>
        </w:rPr>
        <w:t xml:space="preserve">3) </w:t>
      </w:r>
      <w:r w:rsidR="00CB085B">
        <w:rPr>
          <w:rFonts w:asciiTheme="minorHAnsi" w:hAnsiTheme="minorHAnsi" w:cstheme="minorHAnsi"/>
        </w:rPr>
        <w:t>In what areas</w:t>
      </w:r>
      <w:r w:rsidRPr="00625D13">
        <w:rPr>
          <w:rFonts w:asciiTheme="minorHAnsi" w:hAnsiTheme="minorHAnsi" w:cstheme="minorHAnsi"/>
        </w:rPr>
        <w:t xml:space="preserve"> do you feel you can </w:t>
      </w:r>
      <w:r w:rsidR="00CB085B">
        <w:rPr>
          <w:rFonts w:asciiTheme="minorHAnsi" w:hAnsiTheme="minorHAnsi" w:cstheme="minorHAnsi"/>
        </w:rPr>
        <w:t>contribute expertise</w:t>
      </w:r>
      <w:r w:rsidRPr="00625D13">
        <w:rPr>
          <w:rFonts w:asciiTheme="minorHAnsi" w:hAnsiTheme="minorHAnsi" w:cstheme="minorHAnsi"/>
        </w:rPr>
        <w:t>? (Attach a separate sh</w:t>
      </w:r>
      <w:r w:rsidR="0061233B" w:rsidRPr="00625D13">
        <w:rPr>
          <w:rFonts w:asciiTheme="minorHAnsi" w:hAnsiTheme="minorHAnsi" w:cstheme="minorHAnsi"/>
        </w:rPr>
        <w:t>eet, if needed.)</w:t>
      </w:r>
    </w:p>
    <w:p w14:paraId="5D84148E" w14:textId="77777777" w:rsidR="00A66646" w:rsidRPr="00625D13" w:rsidRDefault="00A66646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HAnsi"/>
        </w:rPr>
      </w:pPr>
    </w:p>
    <w:p w14:paraId="79B55DEE" w14:textId="2F156E0B" w:rsidR="0061233B" w:rsidRDefault="00AA2B03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HAnsi"/>
        </w:rPr>
      </w:pPr>
      <w:r w:rsidRPr="00625D13">
        <w:rPr>
          <w:rFonts w:asciiTheme="minorHAnsi" w:hAnsiTheme="minorHAnsi" w:cstheme="minorHAnsi"/>
        </w:rPr>
        <w:t>4</w:t>
      </w:r>
      <w:r w:rsidR="00A340A7" w:rsidRPr="00625D13">
        <w:rPr>
          <w:rFonts w:asciiTheme="minorHAnsi" w:hAnsiTheme="minorHAnsi" w:cstheme="minorHAnsi"/>
        </w:rPr>
        <w:t xml:space="preserve">) </w:t>
      </w:r>
      <w:r w:rsidR="007645CD" w:rsidRPr="00625D13">
        <w:rPr>
          <w:rFonts w:asciiTheme="minorHAnsi" w:hAnsiTheme="minorHAnsi" w:cstheme="minorHAnsi"/>
        </w:rPr>
        <w:t>Please describe your</w:t>
      </w:r>
      <w:r w:rsidR="00A340A7" w:rsidRPr="00625D13">
        <w:rPr>
          <w:rFonts w:asciiTheme="minorHAnsi" w:hAnsiTheme="minorHAnsi" w:cstheme="minorHAnsi"/>
        </w:rPr>
        <w:t xml:space="preserve"> experience with </w:t>
      </w:r>
      <w:r w:rsidR="0061233B" w:rsidRPr="00625D13">
        <w:rPr>
          <w:rFonts w:asciiTheme="minorHAnsi" w:hAnsiTheme="minorHAnsi" w:cstheme="minorHAnsi"/>
        </w:rPr>
        <w:t>organic certification processes.</w:t>
      </w:r>
    </w:p>
    <w:p w14:paraId="642B6965" w14:textId="77777777" w:rsidR="00A66646" w:rsidRPr="00625D13" w:rsidRDefault="00A66646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HAnsi"/>
        </w:rPr>
      </w:pPr>
    </w:p>
    <w:p w14:paraId="07C38022" w14:textId="14938A6D" w:rsidR="00502A3F" w:rsidRDefault="00AA2B03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Bidi"/>
        </w:rPr>
      </w:pPr>
      <w:r w:rsidRPr="5DD1D87E">
        <w:rPr>
          <w:rFonts w:asciiTheme="minorHAnsi" w:hAnsiTheme="minorHAnsi" w:cstheme="minorBidi"/>
        </w:rPr>
        <w:t>5</w:t>
      </w:r>
      <w:r w:rsidR="00415CFE" w:rsidRPr="5DD1D87E">
        <w:rPr>
          <w:rFonts w:asciiTheme="minorHAnsi" w:hAnsiTheme="minorHAnsi" w:cstheme="minorBidi"/>
        </w:rPr>
        <w:t>) Are you the owner, operator, or employee of a CCOF-certified operation</w:t>
      </w:r>
      <w:r w:rsidRPr="5DD1D87E">
        <w:rPr>
          <w:rFonts w:asciiTheme="minorHAnsi" w:hAnsiTheme="minorHAnsi" w:cstheme="minorBidi"/>
        </w:rPr>
        <w:t xml:space="preserve">? </w:t>
      </w:r>
    </w:p>
    <w:p w14:paraId="28F4660D" w14:textId="77777777" w:rsidR="00A66646" w:rsidRPr="00625D13" w:rsidRDefault="00A66646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HAnsi"/>
        </w:rPr>
      </w:pPr>
    </w:p>
    <w:p w14:paraId="23921E42" w14:textId="3924C33C" w:rsidR="00415CFE" w:rsidRPr="00625D13" w:rsidRDefault="00AA2B03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Bidi"/>
        </w:rPr>
      </w:pPr>
      <w:r w:rsidRPr="5DD1D87E">
        <w:rPr>
          <w:rFonts w:asciiTheme="minorHAnsi" w:hAnsiTheme="minorHAnsi" w:cstheme="minorBidi"/>
        </w:rPr>
        <w:t>6</w:t>
      </w:r>
      <w:r w:rsidR="00415CFE" w:rsidRPr="5DD1D87E">
        <w:rPr>
          <w:rFonts w:asciiTheme="minorHAnsi" w:hAnsiTheme="minorHAnsi" w:cstheme="minorBidi"/>
        </w:rPr>
        <w:t xml:space="preserve">) Have you served as a </w:t>
      </w:r>
      <w:r w:rsidR="00B17810" w:rsidRPr="5DD1D87E">
        <w:rPr>
          <w:rFonts w:asciiTheme="minorHAnsi" w:hAnsiTheme="minorHAnsi" w:cstheme="minorBidi"/>
        </w:rPr>
        <w:t xml:space="preserve">CCOF </w:t>
      </w:r>
      <w:r w:rsidR="00415CFE" w:rsidRPr="5DD1D87E">
        <w:rPr>
          <w:rFonts w:asciiTheme="minorHAnsi" w:hAnsiTheme="minorHAnsi" w:cstheme="minorBidi"/>
        </w:rPr>
        <w:t xml:space="preserve">chapter officer, committee member, board member or </w:t>
      </w:r>
      <w:r w:rsidRPr="5DD1D87E">
        <w:rPr>
          <w:rFonts w:asciiTheme="minorHAnsi" w:hAnsiTheme="minorHAnsi" w:cstheme="minorBidi"/>
        </w:rPr>
        <w:t xml:space="preserve">volunteer? </w:t>
      </w:r>
      <w:r w:rsidR="00415CFE" w:rsidRPr="5DD1D87E">
        <w:rPr>
          <w:rFonts w:asciiTheme="minorHAnsi" w:hAnsiTheme="minorHAnsi" w:cstheme="minorBidi"/>
        </w:rPr>
        <w:t xml:space="preserve">If yes, </w:t>
      </w:r>
      <w:r w:rsidR="007645CD" w:rsidRPr="5DD1D87E">
        <w:rPr>
          <w:rFonts w:asciiTheme="minorHAnsi" w:hAnsiTheme="minorHAnsi" w:cstheme="minorBidi"/>
        </w:rPr>
        <w:t xml:space="preserve">please </w:t>
      </w:r>
      <w:r w:rsidR="00415CFE" w:rsidRPr="5DD1D87E">
        <w:rPr>
          <w:rFonts w:asciiTheme="minorHAnsi" w:hAnsiTheme="minorHAnsi" w:cstheme="minorBidi"/>
        </w:rPr>
        <w:t>list offices held and dates</w:t>
      </w:r>
      <w:r w:rsidR="007645CD" w:rsidRPr="5DD1D87E">
        <w:rPr>
          <w:rFonts w:asciiTheme="minorHAnsi" w:hAnsiTheme="minorHAnsi" w:cstheme="minorBidi"/>
        </w:rPr>
        <w:t xml:space="preserve"> or describe activities</w:t>
      </w:r>
      <w:r w:rsidR="001A6546" w:rsidRPr="5DD1D87E">
        <w:rPr>
          <w:rFonts w:asciiTheme="minorHAnsi" w:hAnsiTheme="minorHAnsi" w:cstheme="minorBidi"/>
        </w:rPr>
        <w:t>.</w:t>
      </w:r>
      <w:r w:rsidR="00415CFE" w:rsidRPr="5DD1D87E">
        <w:rPr>
          <w:rFonts w:asciiTheme="minorHAnsi" w:hAnsiTheme="minorHAnsi" w:cstheme="minorBidi"/>
        </w:rPr>
        <w:t xml:space="preserve"> (</w:t>
      </w:r>
      <w:r w:rsidR="001A6546" w:rsidRPr="5DD1D87E">
        <w:rPr>
          <w:rFonts w:asciiTheme="minorHAnsi" w:hAnsiTheme="minorHAnsi" w:cstheme="minorBidi"/>
        </w:rPr>
        <w:t>A</w:t>
      </w:r>
      <w:r w:rsidR="00415CFE" w:rsidRPr="5DD1D87E">
        <w:rPr>
          <w:rFonts w:asciiTheme="minorHAnsi" w:hAnsiTheme="minorHAnsi" w:cstheme="minorBidi"/>
        </w:rPr>
        <w:t>ttach a separate sheet, if needed</w:t>
      </w:r>
      <w:r w:rsidR="001A6546" w:rsidRPr="5DD1D87E">
        <w:rPr>
          <w:rFonts w:asciiTheme="minorHAnsi" w:hAnsiTheme="minorHAnsi" w:cstheme="minorBidi"/>
        </w:rPr>
        <w:t>.</w:t>
      </w:r>
      <w:r w:rsidR="00415CFE" w:rsidRPr="5DD1D87E">
        <w:rPr>
          <w:rFonts w:asciiTheme="minorHAnsi" w:hAnsiTheme="minorHAnsi" w:cstheme="minorBidi"/>
        </w:rPr>
        <w:t xml:space="preserve">) </w:t>
      </w:r>
    </w:p>
    <w:p w14:paraId="5886D534" w14:textId="77777777" w:rsidR="00A66646" w:rsidRDefault="00A66646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HAnsi"/>
          <w:b/>
        </w:rPr>
      </w:pPr>
    </w:p>
    <w:p w14:paraId="6A1A8FC0" w14:textId="6CDD361A" w:rsidR="00415CFE" w:rsidRPr="00625D13" w:rsidRDefault="00AA2B03" w:rsidP="00A1018E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Bidi"/>
        </w:rPr>
      </w:pPr>
      <w:r w:rsidRPr="5DD1D87E">
        <w:rPr>
          <w:rFonts w:asciiTheme="minorHAnsi" w:hAnsiTheme="minorHAnsi" w:cstheme="minorBidi"/>
        </w:rPr>
        <w:t>8</w:t>
      </w:r>
      <w:r w:rsidR="00415CFE" w:rsidRPr="5DD1D87E">
        <w:rPr>
          <w:rFonts w:asciiTheme="minorHAnsi" w:hAnsiTheme="minorHAnsi" w:cstheme="minorBidi"/>
        </w:rPr>
        <w:t xml:space="preserve">) </w:t>
      </w:r>
      <w:r w:rsidR="007645CD" w:rsidRPr="5DD1D87E">
        <w:rPr>
          <w:rFonts w:asciiTheme="minorHAnsi" w:hAnsiTheme="minorHAnsi" w:cstheme="minorBidi"/>
        </w:rPr>
        <w:t xml:space="preserve">Please list </w:t>
      </w:r>
      <w:r w:rsidR="001A6546" w:rsidRPr="5DD1D87E">
        <w:rPr>
          <w:rFonts w:asciiTheme="minorHAnsi" w:hAnsiTheme="minorHAnsi" w:cstheme="minorBidi"/>
        </w:rPr>
        <w:t xml:space="preserve">the </w:t>
      </w:r>
      <w:r w:rsidR="007645CD" w:rsidRPr="5DD1D87E">
        <w:rPr>
          <w:rFonts w:asciiTheme="minorHAnsi" w:hAnsiTheme="minorHAnsi" w:cstheme="minorBidi"/>
        </w:rPr>
        <w:t xml:space="preserve">name of </w:t>
      </w:r>
      <w:r w:rsidR="001A6546" w:rsidRPr="5DD1D87E">
        <w:rPr>
          <w:rFonts w:asciiTheme="minorHAnsi" w:hAnsiTheme="minorHAnsi" w:cstheme="minorBidi"/>
        </w:rPr>
        <w:t xml:space="preserve">the </w:t>
      </w:r>
      <w:r w:rsidR="007645CD" w:rsidRPr="5DD1D87E">
        <w:rPr>
          <w:rFonts w:asciiTheme="minorHAnsi" w:hAnsiTheme="minorHAnsi" w:cstheme="minorBidi"/>
        </w:rPr>
        <w:t xml:space="preserve">organization and </w:t>
      </w:r>
      <w:r w:rsidR="001A6546" w:rsidRPr="5DD1D87E">
        <w:rPr>
          <w:rFonts w:asciiTheme="minorHAnsi" w:hAnsiTheme="minorHAnsi" w:cstheme="minorBidi"/>
        </w:rPr>
        <w:t xml:space="preserve">your </w:t>
      </w:r>
      <w:r w:rsidR="007645CD" w:rsidRPr="5DD1D87E">
        <w:rPr>
          <w:rFonts w:asciiTheme="minorHAnsi" w:hAnsiTheme="minorHAnsi" w:cstheme="minorBidi"/>
        </w:rPr>
        <w:t xml:space="preserve">duties </w:t>
      </w:r>
      <w:r w:rsidR="001A6546" w:rsidRPr="5DD1D87E">
        <w:rPr>
          <w:rFonts w:asciiTheme="minorHAnsi" w:hAnsiTheme="minorHAnsi" w:cstheme="minorBidi"/>
        </w:rPr>
        <w:t xml:space="preserve">for </w:t>
      </w:r>
      <w:r w:rsidR="007645CD" w:rsidRPr="5DD1D87E">
        <w:rPr>
          <w:rFonts w:asciiTheme="minorHAnsi" w:hAnsiTheme="minorHAnsi" w:cstheme="minorBidi"/>
        </w:rPr>
        <w:t>o</w:t>
      </w:r>
      <w:r w:rsidR="00415CFE" w:rsidRPr="5DD1D87E">
        <w:rPr>
          <w:rFonts w:asciiTheme="minorHAnsi" w:hAnsiTheme="minorHAnsi" w:cstheme="minorBidi"/>
        </w:rPr>
        <w:t>ther current volunteer commitments</w:t>
      </w:r>
      <w:r w:rsidR="001A6546" w:rsidRPr="5DD1D87E">
        <w:rPr>
          <w:rFonts w:asciiTheme="minorHAnsi" w:hAnsiTheme="minorHAnsi" w:cstheme="minorBidi"/>
        </w:rPr>
        <w:t>,</w:t>
      </w:r>
      <w:r w:rsidR="007645CD" w:rsidRPr="5DD1D87E">
        <w:rPr>
          <w:rFonts w:asciiTheme="minorHAnsi" w:hAnsiTheme="minorHAnsi" w:cstheme="minorBidi"/>
        </w:rPr>
        <w:t xml:space="preserve"> including </w:t>
      </w:r>
      <w:r w:rsidR="001A6546" w:rsidRPr="5DD1D87E">
        <w:rPr>
          <w:rFonts w:asciiTheme="minorHAnsi" w:hAnsiTheme="minorHAnsi" w:cstheme="minorBidi"/>
        </w:rPr>
        <w:t xml:space="preserve">serving on a </w:t>
      </w:r>
      <w:r w:rsidR="007645CD" w:rsidRPr="5DD1D87E">
        <w:rPr>
          <w:rFonts w:asciiTheme="minorHAnsi" w:hAnsiTheme="minorHAnsi" w:cstheme="minorBidi"/>
        </w:rPr>
        <w:t>board service</w:t>
      </w:r>
      <w:r w:rsidR="001A6546" w:rsidRPr="5DD1D87E">
        <w:rPr>
          <w:rFonts w:asciiTheme="minorHAnsi" w:hAnsiTheme="minorHAnsi" w:cstheme="minorBidi"/>
        </w:rPr>
        <w:t>.</w:t>
      </w:r>
      <w:r w:rsidR="00415CFE" w:rsidRPr="5DD1D87E">
        <w:rPr>
          <w:rFonts w:asciiTheme="minorHAnsi" w:hAnsiTheme="minorHAnsi" w:cstheme="minorBidi"/>
        </w:rPr>
        <w:t xml:space="preserve"> (Attach a separate sheet, if needed.) </w:t>
      </w:r>
    </w:p>
    <w:p w14:paraId="2439C331" w14:textId="27891ABD" w:rsidR="5DD1D87E" w:rsidRDefault="5DD1D87E" w:rsidP="5DD1D87E">
      <w:pPr>
        <w:pStyle w:val="Default"/>
        <w:spacing w:beforeAutospacing="1" w:afterAutospacing="1"/>
        <w:ind w:right="187"/>
        <w:rPr>
          <w:rFonts w:eastAsia="Calibri"/>
          <w:color w:val="000000" w:themeColor="text1"/>
        </w:rPr>
      </w:pPr>
    </w:p>
    <w:p w14:paraId="0A2F7947" w14:textId="11D153B3" w:rsidR="00415CFE" w:rsidRPr="00625D13" w:rsidRDefault="007645CD" w:rsidP="00625D13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HAnsi"/>
        </w:rPr>
      </w:pPr>
      <w:r w:rsidRPr="00625D13">
        <w:rPr>
          <w:rFonts w:asciiTheme="minorHAnsi" w:hAnsiTheme="minorHAnsi" w:cstheme="minorHAnsi"/>
        </w:rPr>
        <w:t>9</w:t>
      </w:r>
      <w:r w:rsidR="00415CFE" w:rsidRPr="00625D13">
        <w:rPr>
          <w:rFonts w:asciiTheme="minorHAnsi" w:hAnsiTheme="minorHAnsi" w:cstheme="minorHAnsi"/>
        </w:rPr>
        <w:t xml:space="preserve">) </w:t>
      </w:r>
      <w:r w:rsidRPr="00625D13">
        <w:rPr>
          <w:rFonts w:asciiTheme="minorHAnsi" w:hAnsiTheme="minorHAnsi" w:cstheme="minorHAnsi"/>
        </w:rPr>
        <w:t>If you would like, you may</w:t>
      </w:r>
      <w:r w:rsidR="00415CFE" w:rsidRPr="00625D13">
        <w:rPr>
          <w:rFonts w:asciiTheme="minorHAnsi" w:hAnsiTheme="minorHAnsi" w:cstheme="minorHAnsi"/>
        </w:rPr>
        <w:t xml:space="preserve"> attach letter(s) of recommendation supporting your application.</w:t>
      </w:r>
    </w:p>
    <w:p w14:paraId="625E8168" w14:textId="5654C84C" w:rsidR="00415CFE" w:rsidRPr="00625D13" w:rsidRDefault="00415CFE" w:rsidP="00625D13">
      <w:pPr>
        <w:pStyle w:val="Default"/>
        <w:spacing w:before="100" w:beforeAutospacing="1" w:after="100" w:afterAutospacing="1"/>
        <w:ind w:right="187"/>
        <w:rPr>
          <w:rFonts w:asciiTheme="minorHAnsi" w:hAnsiTheme="minorHAnsi" w:cstheme="minorHAnsi"/>
          <w:b/>
        </w:rPr>
      </w:pPr>
    </w:p>
    <w:tbl>
      <w:tblPr>
        <w:tblStyle w:val="TableGrid"/>
        <w:tblW w:w="9803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6"/>
        <w:gridCol w:w="4227"/>
        <w:gridCol w:w="1960"/>
      </w:tblGrid>
      <w:tr w:rsidR="0061233B" w:rsidRPr="00625D13" w14:paraId="2D87A35B" w14:textId="77777777" w:rsidTr="00502A3F">
        <w:trPr>
          <w:trHeight w:val="64"/>
        </w:trPr>
        <w:tc>
          <w:tcPr>
            <w:tcW w:w="3616" w:type="dxa"/>
            <w:vAlign w:val="center"/>
          </w:tcPr>
          <w:p w14:paraId="7F76EFE5" w14:textId="77777777" w:rsidR="007645CD" w:rsidRPr="00625D13" w:rsidRDefault="007645CD" w:rsidP="00CF111A">
            <w:pPr>
              <w:pStyle w:val="Default"/>
              <w:ind w:right="180"/>
              <w:rPr>
                <w:rFonts w:asciiTheme="minorHAnsi" w:hAnsiTheme="minorHAnsi" w:cstheme="minorHAnsi"/>
                <w:b/>
              </w:rPr>
            </w:pPr>
          </w:p>
          <w:p w14:paraId="36187D93" w14:textId="738A1BB0" w:rsidR="0061233B" w:rsidRPr="00625D13" w:rsidRDefault="0061233B" w:rsidP="00CF111A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</w:p>
        </w:tc>
        <w:tc>
          <w:tcPr>
            <w:tcW w:w="4227" w:type="dxa"/>
            <w:vAlign w:val="center"/>
          </w:tcPr>
          <w:p w14:paraId="64964FDC" w14:textId="1773B25E" w:rsidR="0061233B" w:rsidRPr="00625D13" w:rsidRDefault="0061233B" w:rsidP="00CF111A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</w:p>
        </w:tc>
        <w:tc>
          <w:tcPr>
            <w:tcW w:w="1960" w:type="dxa"/>
            <w:vAlign w:val="center"/>
          </w:tcPr>
          <w:p w14:paraId="7582947E" w14:textId="4C8E8BAD" w:rsidR="0061233B" w:rsidRPr="00625D13" w:rsidRDefault="0061233B" w:rsidP="00CF111A">
            <w:pPr>
              <w:pStyle w:val="Default"/>
              <w:ind w:right="180"/>
              <w:rPr>
                <w:rFonts w:asciiTheme="minorHAnsi" w:hAnsiTheme="minorHAnsi" w:cstheme="minorHAnsi"/>
              </w:rPr>
            </w:pPr>
          </w:p>
        </w:tc>
      </w:tr>
    </w:tbl>
    <w:p w14:paraId="47929E05" w14:textId="3F147AB3" w:rsidR="00771E36" w:rsidRPr="00625D13" w:rsidRDefault="00502A3F" w:rsidP="00861CCF">
      <w:pPr>
        <w:pStyle w:val="Default"/>
        <w:ind w:right="180"/>
        <w:rPr>
          <w:rFonts w:asciiTheme="minorHAnsi" w:hAnsiTheme="minorHAnsi" w:cstheme="minorHAnsi"/>
        </w:rPr>
      </w:pPr>
      <w:r w:rsidRPr="00625D13">
        <w:rPr>
          <w:rFonts w:asciiTheme="minorHAnsi" w:hAnsiTheme="minorHAnsi" w:cstheme="minorHAnsi"/>
        </w:rPr>
        <w:t xml:space="preserve">         </w:t>
      </w:r>
      <w:r w:rsidR="002A414F" w:rsidRPr="00625D13">
        <w:rPr>
          <w:rFonts w:asciiTheme="minorHAnsi" w:hAnsiTheme="minorHAnsi" w:cstheme="minorHAnsi"/>
        </w:rPr>
        <w:t xml:space="preserve">Name </w:t>
      </w:r>
      <w:r w:rsidR="002A414F" w:rsidRPr="00625D13">
        <w:rPr>
          <w:rFonts w:asciiTheme="minorHAnsi" w:hAnsiTheme="minorHAnsi" w:cstheme="minorHAnsi"/>
        </w:rPr>
        <w:tab/>
      </w:r>
      <w:r w:rsidR="0061233B" w:rsidRPr="00625D13">
        <w:rPr>
          <w:rFonts w:asciiTheme="minorHAnsi" w:hAnsiTheme="minorHAnsi" w:cstheme="minorHAnsi"/>
        </w:rPr>
        <w:tab/>
      </w:r>
      <w:r w:rsidR="0061233B" w:rsidRPr="00625D13">
        <w:rPr>
          <w:rFonts w:asciiTheme="minorHAnsi" w:hAnsiTheme="minorHAnsi" w:cstheme="minorHAnsi"/>
        </w:rPr>
        <w:tab/>
      </w:r>
      <w:r w:rsidR="0061233B" w:rsidRPr="00625D13">
        <w:rPr>
          <w:rFonts w:asciiTheme="minorHAnsi" w:hAnsiTheme="minorHAnsi" w:cstheme="minorHAnsi"/>
        </w:rPr>
        <w:tab/>
      </w:r>
      <w:r w:rsidR="0061233B" w:rsidRPr="00625D13">
        <w:rPr>
          <w:rFonts w:asciiTheme="minorHAnsi" w:hAnsiTheme="minorHAnsi" w:cstheme="minorHAnsi"/>
        </w:rPr>
        <w:tab/>
        <w:t xml:space="preserve">Signature </w:t>
      </w:r>
      <w:r w:rsidR="0061233B" w:rsidRPr="00625D13">
        <w:rPr>
          <w:rFonts w:asciiTheme="minorHAnsi" w:hAnsiTheme="minorHAnsi" w:cstheme="minorHAnsi"/>
        </w:rPr>
        <w:tab/>
      </w:r>
      <w:r w:rsidR="0061233B" w:rsidRPr="00625D13">
        <w:rPr>
          <w:rFonts w:asciiTheme="minorHAnsi" w:hAnsiTheme="minorHAnsi" w:cstheme="minorHAnsi"/>
        </w:rPr>
        <w:tab/>
      </w:r>
      <w:r w:rsidR="0061233B" w:rsidRPr="00625D13">
        <w:rPr>
          <w:rFonts w:asciiTheme="minorHAnsi" w:hAnsiTheme="minorHAnsi" w:cstheme="minorHAnsi"/>
        </w:rPr>
        <w:tab/>
      </w:r>
      <w:r w:rsidR="0061233B" w:rsidRPr="00625D13">
        <w:rPr>
          <w:rFonts w:asciiTheme="minorHAnsi" w:hAnsiTheme="minorHAnsi" w:cstheme="minorHAnsi"/>
        </w:rPr>
        <w:tab/>
      </w:r>
      <w:r w:rsidR="0061233B" w:rsidRPr="00625D13">
        <w:rPr>
          <w:rFonts w:asciiTheme="minorHAnsi" w:hAnsiTheme="minorHAnsi" w:cstheme="minorHAnsi"/>
        </w:rPr>
        <w:tab/>
        <w:t>Date</w:t>
      </w:r>
    </w:p>
    <w:p w14:paraId="55FB6EEE" w14:textId="29DB8671" w:rsidR="00625D13" w:rsidRPr="00625D13" w:rsidRDefault="00625D13" w:rsidP="00861CCF">
      <w:pPr>
        <w:pStyle w:val="Default"/>
        <w:ind w:right="180"/>
        <w:rPr>
          <w:rFonts w:asciiTheme="minorHAnsi" w:hAnsiTheme="minorHAnsi" w:cstheme="minorHAnsi"/>
          <w:b/>
        </w:rPr>
      </w:pPr>
    </w:p>
    <w:p w14:paraId="65C158B1" w14:textId="189B04DC" w:rsidR="00625D13" w:rsidRPr="00625D13" w:rsidRDefault="00625D13" w:rsidP="00861CCF">
      <w:pPr>
        <w:pStyle w:val="Default"/>
        <w:ind w:right="180"/>
        <w:rPr>
          <w:rFonts w:asciiTheme="minorHAnsi" w:hAnsiTheme="minorHAnsi" w:cstheme="minorHAnsi"/>
          <w:b/>
        </w:rPr>
      </w:pPr>
      <w:r w:rsidRPr="00625D13">
        <w:rPr>
          <w:rFonts w:asciiTheme="minorHAnsi" w:hAnsiTheme="minorHAnsi" w:cstheme="minorHAnsi"/>
          <w:b/>
        </w:rPr>
        <w:t>BIO</w:t>
      </w:r>
    </w:p>
    <w:p w14:paraId="1EC487F4" w14:textId="77777777" w:rsidR="00625D13" w:rsidRPr="00625D13" w:rsidRDefault="00625D13" w:rsidP="00861CCF">
      <w:pPr>
        <w:pStyle w:val="Default"/>
        <w:ind w:right="180"/>
        <w:rPr>
          <w:rFonts w:asciiTheme="minorHAnsi" w:hAnsiTheme="minorHAnsi" w:cstheme="minorHAnsi"/>
        </w:rPr>
      </w:pPr>
    </w:p>
    <w:sectPr w:rsidR="00625D13" w:rsidRPr="00625D13" w:rsidSect="00A1018E">
      <w:headerReference w:type="default" r:id="rId10"/>
      <w:headerReference w:type="first" r:id="rId11"/>
      <w:pgSz w:w="12240" w:h="15840"/>
      <w:pgMar w:top="2074" w:right="720" w:bottom="547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16006" w14:textId="77777777" w:rsidR="0053108E" w:rsidRDefault="0053108E" w:rsidP="00415CFE">
      <w:r>
        <w:separator/>
      </w:r>
    </w:p>
  </w:endnote>
  <w:endnote w:type="continuationSeparator" w:id="0">
    <w:p w14:paraId="71DA6F37" w14:textId="77777777" w:rsidR="0053108E" w:rsidRDefault="0053108E" w:rsidP="00415CFE">
      <w:r>
        <w:continuationSeparator/>
      </w:r>
    </w:p>
  </w:endnote>
  <w:endnote w:type="continuationNotice" w:id="1">
    <w:p w14:paraId="0FB34996" w14:textId="77777777" w:rsidR="00647DF8" w:rsidRDefault="00647D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CAC25" w14:textId="77777777" w:rsidR="0053108E" w:rsidRDefault="0053108E" w:rsidP="00415CFE">
      <w:r>
        <w:separator/>
      </w:r>
    </w:p>
  </w:footnote>
  <w:footnote w:type="continuationSeparator" w:id="0">
    <w:p w14:paraId="6C849C60" w14:textId="77777777" w:rsidR="0053108E" w:rsidRDefault="0053108E" w:rsidP="00415CFE">
      <w:r>
        <w:continuationSeparator/>
      </w:r>
    </w:p>
  </w:footnote>
  <w:footnote w:type="continuationNotice" w:id="1">
    <w:p w14:paraId="0366EAF2" w14:textId="77777777" w:rsidR="00647DF8" w:rsidRDefault="00647D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3EB0E" w14:textId="77777777" w:rsidR="007C6330" w:rsidRDefault="00CF393C">
    <w:pPr>
      <w:pStyle w:val="Header"/>
    </w:pPr>
    <w:r w:rsidRPr="00F94054">
      <w:rPr>
        <w:noProof/>
      </w:rPr>
      <w:drawing>
        <wp:anchor distT="0" distB="0" distL="114300" distR="114300" simplePos="0" relativeHeight="251658240" behindDoc="1" locked="0" layoutInCell="1" allowOverlap="1" wp14:anchorId="64CA96DF" wp14:editId="4B0ADC40">
          <wp:simplePos x="0" y="0"/>
          <wp:positionH relativeFrom="page">
            <wp:posOffset>0</wp:posOffset>
          </wp:positionH>
          <wp:positionV relativeFrom="page">
            <wp:posOffset>-18415</wp:posOffset>
          </wp:positionV>
          <wp:extent cx="7769225" cy="10067290"/>
          <wp:effectExtent l="0" t="0" r="3175" b="0"/>
          <wp:wrapNone/>
          <wp:docPr id="63" name="Picture 63" descr="CCOF_letterhead_2013_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COF_letterhead_2013_fo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9225" cy="10067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D9C51" w14:textId="77777777" w:rsidR="00CF393C" w:rsidRDefault="00CF393C">
    <w:pPr>
      <w:pStyle w:val="Header"/>
    </w:pPr>
    <w:r w:rsidRPr="009E51F6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241" behindDoc="1" locked="0" layoutInCell="1" allowOverlap="1" wp14:anchorId="7AB06B06" wp14:editId="5D06B4F9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772400" cy="10071100"/>
          <wp:effectExtent l="0" t="0" r="0" b="6350"/>
          <wp:wrapNone/>
          <wp:docPr id="1" name="Picture 1" descr="CCOF_letterhead_2013_bo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COF_letterhead_2013_bol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71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srA0szQzMDIyNzZW0lEKTi0uzszPAykwrgUAdgG/3SwAAAA="/>
  </w:docVars>
  <w:rsids>
    <w:rsidRoot w:val="00415CFE"/>
    <w:rsid w:val="00126D51"/>
    <w:rsid w:val="0013144B"/>
    <w:rsid w:val="001A6546"/>
    <w:rsid w:val="001C4B91"/>
    <w:rsid w:val="001F7FEF"/>
    <w:rsid w:val="0021527A"/>
    <w:rsid w:val="002A414F"/>
    <w:rsid w:val="002E7415"/>
    <w:rsid w:val="003030C7"/>
    <w:rsid w:val="003C0827"/>
    <w:rsid w:val="003C55FB"/>
    <w:rsid w:val="00415CFE"/>
    <w:rsid w:val="004A2143"/>
    <w:rsid w:val="00502A3F"/>
    <w:rsid w:val="0053108E"/>
    <w:rsid w:val="005B06DD"/>
    <w:rsid w:val="005E77F2"/>
    <w:rsid w:val="0061233B"/>
    <w:rsid w:val="00625D13"/>
    <w:rsid w:val="00647DF8"/>
    <w:rsid w:val="0067537D"/>
    <w:rsid w:val="006E05C0"/>
    <w:rsid w:val="007645CD"/>
    <w:rsid w:val="00771E36"/>
    <w:rsid w:val="007C6330"/>
    <w:rsid w:val="00836D64"/>
    <w:rsid w:val="00855448"/>
    <w:rsid w:val="00861CCF"/>
    <w:rsid w:val="00886060"/>
    <w:rsid w:val="00A1018E"/>
    <w:rsid w:val="00A340A7"/>
    <w:rsid w:val="00A516F3"/>
    <w:rsid w:val="00A66646"/>
    <w:rsid w:val="00AA2B03"/>
    <w:rsid w:val="00B14A6C"/>
    <w:rsid w:val="00B17810"/>
    <w:rsid w:val="00B238C7"/>
    <w:rsid w:val="00BB5899"/>
    <w:rsid w:val="00BF3B68"/>
    <w:rsid w:val="00C10D8D"/>
    <w:rsid w:val="00C61566"/>
    <w:rsid w:val="00CB085B"/>
    <w:rsid w:val="00CF111A"/>
    <w:rsid w:val="00CF393C"/>
    <w:rsid w:val="00DB2CF4"/>
    <w:rsid w:val="00E20CFC"/>
    <w:rsid w:val="00E76386"/>
    <w:rsid w:val="00E93769"/>
    <w:rsid w:val="00EC7140"/>
    <w:rsid w:val="5DD1D87E"/>
    <w:rsid w:val="7C511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04AC4"/>
  <w15:chartTrackingRefBased/>
  <w15:docId w15:val="{45A6D396-7684-4094-BE8D-5F7621243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D1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15CF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15CFE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15CFE"/>
  </w:style>
  <w:style w:type="paragraph" w:styleId="Footer">
    <w:name w:val="footer"/>
    <w:basedOn w:val="Normal"/>
    <w:link w:val="FooterChar"/>
    <w:uiPriority w:val="99"/>
    <w:unhideWhenUsed/>
    <w:rsid w:val="00415CFE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15CFE"/>
  </w:style>
  <w:style w:type="table" w:styleId="TableGrid">
    <w:name w:val="Table Grid"/>
    <w:basedOn w:val="TableNormal"/>
    <w:uiPriority w:val="39"/>
    <w:rsid w:val="00415C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20CFC"/>
    <w:pPr>
      <w:spacing w:after="0" w:line="240" w:lineRule="auto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B17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78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7810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810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2AC6739B2CD943B7A9952A384F2DD8" ma:contentTypeVersion="18" ma:contentTypeDescription="Create a new document." ma:contentTypeScope="" ma:versionID="f148f750bcf443d3391b1617f98ed9e2">
  <xsd:schema xmlns:xsd="http://www.w3.org/2001/XMLSchema" xmlns:xs="http://www.w3.org/2001/XMLSchema" xmlns:p="http://schemas.microsoft.com/office/2006/metadata/properties" xmlns:ns1="http://schemas.microsoft.com/sharepoint/v3" xmlns:ns2="f3d0809e-7055-415f-b6ea-fe8a07eb26ec" xmlns:ns3="b73dbf87-f6c5-4030-be58-1d9811a577ed" targetNamespace="http://schemas.microsoft.com/office/2006/metadata/properties" ma:root="true" ma:fieldsID="d221d8d763e964839d15e4f026531d3e" ns1:_="" ns2:_="" ns3:_="">
    <xsd:import namespace="http://schemas.microsoft.com/sharepoint/v3"/>
    <xsd:import namespace="f3d0809e-7055-415f-b6ea-fe8a07eb26ec"/>
    <xsd:import namespace="b73dbf87-f6c5-4030-be58-1d9811a577e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d0809e-7055-415f-b6ea-fe8a07eb26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c482bb3e-f9e6-444c-a45f-6b10cc76ee42}" ma:internalName="TaxCatchAll" ma:showField="CatchAllData" ma:web="f3d0809e-7055-415f-b6ea-fe8a07eb26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dbf87-f6c5-4030-be58-1d9811a577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6e35ba0-d096-48dc-92db-9600dc17ce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73dbf87-f6c5-4030-be58-1d9811a577ed">
      <Terms xmlns="http://schemas.microsoft.com/office/infopath/2007/PartnerControls"/>
    </lcf76f155ced4ddcb4097134ff3c332f>
    <TaxCatchAll xmlns="f3d0809e-7055-415f-b6ea-fe8a07eb26ec" xsi:nil="true"/>
    <SharedWithUsers xmlns="f3d0809e-7055-415f-b6ea-fe8a07eb26ec">
      <UserInfo>
        <DisplayName>April Crittenden</DisplayName>
        <AccountId>100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25A090-052F-409A-BA56-3D7DB6BF87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45CC43-A761-472D-B8AB-05EDDD5A94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3d0809e-7055-415f-b6ea-fe8a07eb26ec"/>
    <ds:schemaRef ds:uri="b73dbf87-f6c5-4030-be58-1d9811a577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F346D1-252A-4D6A-AD24-66B06EAA656C}">
  <ds:schemaRefs>
    <ds:schemaRef ds:uri="f3d0809e-7055-415f-b6ea-fe8a07eb26ec"/>
    <ds:schemaRef ds:uri="b73dbf87-f6c5-4030-be58-1d9811a577ed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sharepoint/v3"/>
    <ds:schemaRef ds:uri="http://purl.org/dc/dcmitype/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C25B3B5-EF06-4BA3-A442-71A77BB927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Lewin</dc:creator>
  <cp:keywords/>
  <dc:description/>
  <cp:lastModifiedBy>Karen Carlos</cp:lastModifiedBy>
  <cp:revision>3</cp:revision>
  <cp:lastPrinted>2014-05-17T15:53:00Z</cp:lastPrinted>
  <dcterms:created xsi:type="dcterms:W3CDTF">2022-07-13T17:08:00Z</dcterms:created>
  <dcterms:modified xsi:type="dcterms:W3CDTF">2022-07-13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2AC6739B2CD943B7A9952A384F2DD8</vt:lpwstr>
  </property>
  <property fmtid="{D5CDD505-2E9C-101B-9397-08002B2CF9AE}" pid="3" name="Order">
    <vt:r8>89053800</vt:r8>
  </property>
  <property fmtid="{D5CDD505-2E9C-101B-9397-08002B2CF9AE}" pid="4" name="MediaServiceImageTags">
    <vt:lpwstr/>
  </property>
</Properties>
</file>